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2A558E" w14:textId="4CDD3634" w:rsidR="009C70E4" w:rsidRDefault="00184574">
      <w:r>
        <w:t>OS a large piece of sophisticated software that provides an abstract computing environment</w:t>
      </w:r>
    </w:p>
    <w:p w14:paraId="3E49734C" w14:textId="1D2B64F8" w:rsidR="00184574" w:rsidRDefault="00184574">
      <w:r>
        <w:t>An OS manages resources and supplies computational services</w:t>
      </w:r>
    </w:p>
    <w:p w14:paraId="24CD2E33" w14:textId="5FF9FCD5" w:rsidR="00184574" w:rsidRDefault="00184574">
      <w:r>
        <w:t>An OS hides low-level hardware detailed from programmers</w:t>
      </w:r>
    </w:p>
    <w:p w14:paraId="146554AB" w14:textId="5D753BD6" w:rsidR="00184574" w:rsidRDefault="00184574">
      <w:r>
        <w:t>OS software is among the most complex ever devised</w:t>
      </w:r>
    </w:p>
    <w:p w14:paraId="75855D80" w14:textId="1860F2C3" w:rsidR="00184574" w:rsidRDefault="00184574"/>
    <w:p w14:paraId="5A4DCEAC" w14:textId="62051E3F" w:rsidR="00184574" w:rsidRDefault="00184574">
      <w:r>
        <w:t>Example services an OS supplies</w:t>
      </w:r>
    </w:p>
    <w:p w14:paraId="7966458D" w14:textId="53FC45FB" w:rsidR="00184574" w:rsidRDefault="00184574">
      <w:r>
        <w:t>Support for concurrent execution</w:t>
      </w:r>
    </w:p>
    <w:p w14:paraId="10159703" w14:textId="797E2C22" w:rsidR="00184574" w:rsidRDefault="00184574">
      <w:r>
        <w:t>Process synchronization</w:t>
      </w:r>
    </w:p>
    <w:p w14:paraId="7870153A" w14:textId="52B49E99" w:rsidR="00184574" w:rsidRDefault="00184574">
      <w:r>
        <w:t>Process to process communication mechanism</w:t>
      </w:r>
    </w:p>
    <w:p w14:paraId="647A125A" w14:textId="331EC575" w:rsidR="00184574" w:rsidRDefault="00184574">
      <w:r>
        <w:t>Process to process message passing and asynchronous events</w:t>
      </w:r>
    </w:p>
    <w:p w14:paraId="3E89DE4A" w14:textId="15DA20EE" w:rsidR="00184574" w:rsidRDefault="00184574">
      <w:r>
        <w:t>Management of address spaces and virtual memory support</w:t>
      </w:r>
    </w:p>
    <w:p w14:paraId="6C2E0607" w14:textId="7B3F858E" w:rsidR="00184574" w:rsidRDefault="00184574">
      <w:r>
        <w:t>Protection among users and running applications</w:t>
      </w:r>
    </w:p>
    <w:p w14:paraId="4EF3909F" w14:textId="5E9949E0" w:rsidR="00184574" w:rsidRDefault="00184574">
      <w:r>
        <w:t>High level interface for I/O devices</w:t>
      </w:r>
    </w:p>
    <w:p w14:paraId="39B40F76" w14:textId="3FC0F808" w:rsidR="00184574" w:rsidRDefault="00184574">
      <w:r>
        <w:t>File systems and file access facilities</w:t>
      </w:r>
    </w:p>
    <w:p w14:paraId="68F8166F" w14:textId="5D5A7F98" w:rsidR="00184574" w:rsidRDefault="00184574">
      <w:r>
        <w:t>Internet communication</w:t>
      </w:r>
    </w:p>
    <w:p w14:paraId="73DDD2BE" w14:textId="03BB54F7" w:rsidR="00184574" w:rsidRDefault="00184574"/>
    <w:p w14:paraId="44B72AB9" w14:textId="7C711387" w:rsidR="007D5354" w:rsidRDefault="007D5354">
      <w:r>
        <w:t xml:space="preserve">The system </w:t>
      </w:r>
      <w:proofErr w:type="gramStart"/>
      <w:r>
        <w:t>interface</w:t>
      </w:r>
      <w:proofErr w:type="gramEnd"/>
    </w:p>
    <w:p w14:paraId="19072D1D" w14:textId="72B04B55" w:rsidR="007D5354" w:rsidRDefault="007D5354">
      <w:r>
        <w:t>A single copy of OS runs at any time</w:t>
      </w:r>
    </w:p>
    <w:p w14:paraId="65F4A351" w14:textId="4D95BC06" w:rsidR="007D5354" w:rsidRDefault="007D5354">
      <w:r>
        <w:t>Hidden from users</w:t>
      </w:r>
    </w:p>
    <w:p w14:paraId="045B237A" w14:textId="7046F449" w:rsidR="007D5354" w:rsidRDefault="007D5354">
      <w:r>
        <w:t>accessible only to application programs</w:t>
      </w:r>
    </w:p>
    <w:p w14:paraId="6D1690D3" w14:textId="15BED5AF" w:rsidR="007D5354" w:rsidRDefault="007D5354"/>
    <w:p w14:paraId="551844C2" w14:textId="018AF3CC" w:rsidR="007D5354" w:rsidRDefault="007D5354">
      <w:r>
        <w:t>the application program interface API</w:t>
      </w:r>
    </w:p>
    <w:p w14:paraId="4AB793B4" w14:textId="3A8623CE" w:rsidR="007D5354" w:rsidRDefault="007D5354">
      <w:r>
        <w:t>define services OS makes available</w:t>
      </w:r>
    </w:p>
    <w:p w14:paraId="471875D2" w14:textId="57F7A6C6" w:rsidR="007D5354" w:rsidRDefault="007D5354">
      <w:r>
        <w:t>defines arguments of the services</w:t>
      </w:r>
    </w:p>
    <w:p w14:paraId="52C5D5CA" w14:textId="630A54CF" w:rsidR="007D5354" w:rsidRDefault="007D5354">
      <w:r>
        <w:t>provides access to</w:t>
      </w:r>
    </w:p>
    <w:p w14:paraId="3E3F0EBD" w14:textId="14253BAF" w:rsidR="007D5354" w:rsidRDefault="007D5354"/>
    <w:p w14:paraId="736F65F0" w14:textId="4ADA8D3E" w:rsidR="007D5354" w:rsidRDefault="007D5354">
      <w:r>
        <w:t xml:space="preserve">interface to system </w:t>
      </w:r>
      <w:r w:rsidR="002A42AA">
        <w:t>services</w:t>
      </w:r>
    </w:p>
    <w:p w14:paraId="51889666" w14:textId="6ADE5FEA" w:rsidR="007D5354" w:rsidRDefault="007D5354">
      <w:proofErr w:type="spellStart"/>
      <w:r>
        <w:t>appreas</w:t>
      </w:r>
      <w:proofErr w:type="spellEnd"/>
      <w:r>
        <w:t xml:space="preserve"> to operate like a function call mechanism</w:t>
      </w:r>
    </w:p>
    <w:p w14:paraId="701280F3" w14:textId="6FBBA70D" w:rsidR="007D5354" w:rsidRDefault="007D5354">
      <w:r>
        <w:t>OS makers set of functions available to applications</w:t>
      </w:r>
    </w:p>
    <w:p w14:paraId="0D049AEE" w14:textId="1A28F37F" w:rsidR="007D5354" w:rsidRDefault="007D5354">
      <w:r>
        <w:lastRenderedPageBreak/>
        <w:t>Application supplies argument using standard mechanism</w:t>
      </w:r>
    </w:p>
    <w:p w14:paraId="12980F4A" w14:textId="755CC56F" w:rsidR="007D5354" w:rsidRDefault="007D5354">
      <w:r>
        <w:t>Application calls an OS function to access a service</w:t>
      </w:r>
    </w:p>
    <w:p w14:paraId="01BBAD25" w14:textId="1B438F0B" w:rsidR="003B1F5C" w:rsidRDefault="003B1F5C"/>
    <w:p w14:paraId="09D35FCF" w14:textId="72B0571C" w:rsidR="005522BB" w:rsidRDefault="005522BB">
      <w:r>
        <w:t>#include &lt;</w:t>
      </w:r>
      <w:proofErr w:type="spellStart"/>
      <w:r>
        <w:t>xinu.h</w:t>
      </w:r>
      <w:proofErr w:type="spellEnd"/>
      <w:r>
        <w:t>&gt;</w:t>
      </w:r>
    </w:p>
    <w:p w14:paraId="720ACDD2" w14:textId="2386ECD9" w:rsidR="005522BB" w:rsidRDefault="005522BB"/>
    <w:p w14:paraId="34540BF3" w14:textId="77777777" w:rsidR="005522BB" w:rsidRDefault="005522BB">
      <w:r>
        <w:t>Void main(void</w:t>
      </w:r>
      <w:proofErr w:type="gramStart"/>
      <w:r>
        <w:t>){</w:t>
      </w:r>
      <w:proofErr w:type="gramEnd"/>
    </w:p>
    <w:p w14:paraId="220854A2" w14:textId="55BF50E1" w:rsidR="005522BB" w:rsidRDefault="005522BB">
      <w:r>
        <w:tab/>
      </w:r>
      <w:proofErr w:type="spellStart"/>
      <w:proofErr w:type="gramStart"/>
      <w:r>
        <w:t>putc</w:t>
      </w:r>
      <w:proofErr w:type="spellEnd"/>
      <w:r>
        <w:t>(</w:t>
      </w:r>
      <w:proofErr w:type="spellStart"/>
      <w:proofErr w:type="gramEnd"/>
      <w:r>
        <w:t>CONSOLE,’h</w:t>
      </w:r>
      <w:proofErr w:type="spellEnd"/>
      <w:r>
        <w:t>’);</w:t>
      </w:r>
    </w:p>
    <w:p w14:paraId="7879C24E" w14:textId="151A1900" w:rsidR="005522BB" w:rsidRDefault="005522BB" w:rsidP="005522BB">
      <w:pPr>
        <w:ind w:firstLine="720"/>
      </w:pPr>
      <w:proofErr w:type="spellStart"/>
      <w:proofErr w:type="gramStart"/>
      <w:r>
        <w:t>putc</w:t>
      </w:r>
      <w:proofErr w:type="spellEnd"/>
      <w:r>
        <w:t>(</w:t>
      </w:r>
      <w:proofErr w:type="spellStart"/>
      <w:proofErr w:type="gramEnd"/>
      <w:r>
        <w:t>CONSOLE,’i</w:t>
      </w:r>
      <w:proofErr w:type="spellEnd"/>
      <w:r>
        <w:t>’);</w:t>
      </w:r>
    </w:p>
    <w:p w14:paraId="4314E8B5" w14:textId="3C50D489" w:rsidR="005522BB" w:rsidRDefault="005522BB" w:rsidP="005522BB">
      <w:pPr>
        <w:ind w:firstLine="720"/>
      </w:pPr>
      <w:proofErr w:type="spellStart"/>
      <w:proofErr w:type="gramStart"/>
      <w:r>
        <w:t>putc</w:t>
      </w:r>
      <w:proofErr w:type="spellEnd"/>
      <w:r>
        <w:t>(</w:t>
      </w:r>
      <w:proofErr w:type="gramEnd"/>
      <w:r>
        <w:t>CONSOLE,’\n’);</w:t>
      </w:r>
    </w:p>
    <w:p w14:paraId="0A39088B" w14:textId="5B582C31" w:rsidR="005522BB" w:rsidRDefault="005522BB">
      <w:r>
        <w:t>}</w:t>
      </w:r>
    </w:p>
    <w:p w14:paraId="60A438F4" w14:textId="1729CAB9" w:rsidR="004D53DF" w:rsidRDefault="004D53DF"/>
    <w:p w14:paraId="3952EC21" w14:textId="457433B4" w:rsidR="004D53DF" w:rsidRDefault="004D53DF">
      <w:r>
        <w:t>Most services employ a set of several system calls</w:t>
      </w:r>
    </w:p>
    <w:p w14:paraId="15F065C6" w14:textId="4C9A985C" w:rsidR="004D53DF" w:rsidRDefault="004D53DF">
      <w:r>
        <w:t>Examples</w:t>
      </w:r>
    </w:p>
    <w:p w14:paraId="56C9D8FB" w14:textId="377366CD" w:rsidR="004D53DF" w:rsidRDefault="004D53DF">
      <w:r>
        <w:t>Process management service includes function to suspend and then resume a process</w:t>
      </w:r>
    </w:p>
    <w:p w14:paraId="496A2853" w14:textId="42B6EDAF" w:rsidR="004D53DF" w:rsidRDefault="004D53DF">
      <w:r>
        <w:t>Socket API used for internet communication includes many functions</w:t>
      </w:r>
    </w:p>
    <w:p w14:paraId="7EC93A7F" w14:textId="613B8F14" w:rsidR="004D53DF" w:rsidRDefault="004D53DF"/>
    <w:p w14:paraId="44ECCC7B" w14:textId="1D1FE51B" w:rsidR="004D53DF" w:rsidRDefault="004D53DF">
      <w:r>
        <w:t>System calls used with I/O</w:t>
      </w:r>
    </w:p>
    <w:p w14:paraId="6BA4F0F5" w14:textId="74FCCE3E" w:rsidR="004D53DF" w:rsidRDefault="004D53DF">
      <w:r>
        <w:t>Open close read write paradigm</w:t>
      </w:r>
    </w:p>
    <w:p w14:paraId="32A4806F" w14:textId="20FA5F68" w:rsidR="004D53DF" w:rsidRDefault="004D53DF">
      <w:r>
        <w:t>Open to connect to a file</w:t>
      </w:r>
    </w:p>
    <w:p w14:paraId="402ADBD8" w14:textId="0CD718F3" w:rsidR="004D53DF" w:rsidRDefault="004D53DF">
      <w:r>
        <w:t>Write data or read</w:t>
      </w:r>
    </w:p>
    <w:p w14:paraId="32E4E125" w14:textId="4AB4C417" w:rsidR="004D53DF" w:rsidRDefault="004D53DF">
      <w:r>
        <w:t>Calls close to terminate use</w:t>
      </w:r>
    </w:p>
    <w:p w14:paraId="13D394E1" w14:textId="4E6094E0" w:rsidR="004D53DF" w:rsidRDefault="004D53DF">
      <w:r>
        <w:t>The set of I/ functions coordinate</w:t>
      </w:r>
    </w:p>
    <w:p w14:paraId="6A3C3EDF" w14:textId="3D25FA36" w:rsidR="004D53DF" w:rsidRDefault="004D53DF">
      <w:r>
        <w:t>Open returns a descriptor, d</w:t>
      </w:r>
    </w:p>
    <w:p w14:paraId="620929C2" w14:textId="21811E8E" w:rsidR="004D53DF" w:rsidRDefault="004D53DF">
      <w:r>
        <w:t>Read and write operate on descriptor d</w:t>
      </w:r>
    </w:p>
    <w:p w14:paraId="717DF524" w14:textId="083251D4" w:rsidR="004D53DF" w:rsidRDefault="004D53DF"/>
    <w:p w14:paraId="0D79ED4A" w14:textId="5CD28FE3" w:rsidR="004D53DF" w:rsidRDefault="004D53DF">
      <w:r>
        <w:t>Concurrent processing</w:t>
      </w:r>
    </w:p>
    <w:p w14:paraId="14E6CCF6" w14:textId="06599B13" w:rsidR="004D53DF" w:rsidRDefault="004D53DF">
      <w:r>
        <w:t>Real concurrency is only achieved when hardware operates in parallel</w:t>
      </w:r>
    </w:p>
    <w:p w14:paraId="164C1FA4" w14:textId="0D6CC381" w:rsidR="004D53DF" w:rsidRDefault="004D53DF">
      <w:r>
        <w:t>I/O devices operate at same time as processor</w:t>
      </w:r>
    </w:p>
    <w:p w14:paraId="2094EBEE" w14:textId="153D23FE" w:rsidR="004D53DF" w:rsidRDefault="004D53DF">
      <w:r>
        <w:t>Multiple processors/cores each operate at the same time</w:t>
      </w:r>
    </w:p>
    <w:p w14:paraId="34F318E0" w14:textId="639266D9" w:rsidR="004D53DF" w:rsidRDefault="004D53DF">
      <w:r>
        <w:lastRenderedPageBreak/>
        <w:t>Apparent concurrency is achieved with multitasking</w:t>
      </w:r>
    </w:p>
    <w:p w14:paraId="79D29F56" w14:textId="4F1EC5C1" w:rsidR="004D53DF" w:rsidRDefault="004D53DF">
      <w:r>
        <w:t>Multiple programs appear to operate simultaneously</w:t>
      </w:r>
    </w:p>
    <w:p w14:paraId="3A7A2BA5" w14:textId="77777777" w:rsidR="006B0B40" w:rsidRDefault="006B0B40"/>
    <w:p w14:paraId="4BA019A0" w14:textId="77777777" w:rsidR="000059B3" w:rsidRDefault="000059B3">
      <w:r>
        <w:t>How multitasking works</w:t>
      </w:r>
    </w:p>
    <w:p w14:paraId="655F37CD" w14:textId="77777777" w:rsidR="00225ABA" w:rsidRDefault="000059B3">
      <w:r>
        <w:t xml:space="preserve">Users start multiple </w:t>
      </w:r>
      <w:proofErr w:type="spellStart"/>
      <w:r>
        <w:t>compu</w:t>
      </w:r>
      <w:r w:rsidR="00225ABA">
        <w:t>j</w:t>
      </w:r>
      <w:proofErr w:type="spellEnd"/>
      <w:r w:rsidR="00225ABA">
        <w:t>…</w:t>
      </w:r>
    </w:p>
    <w:p w14:paraId="60A228F4" w14:textId="77777777" w:rsidR="00225ABA" w:rsidRDefault="00225ABA"/>
    <w:p w14:paraId="0DDAB832" w14:textId="2E4549C3" w:rsidR="00225ABA" w:rsidRDefault="00225ABA">
      <w:r>
        <w:t>program consists of static code and data</w:t>
      </w:r>
    </w:p>
    <w:p w14:paraId="57F5CC00" w14:textId="2CC9D636" w:rsidR="00225ABA" w:rsidRDefault="00225ABA">
      <w:r>
        <w:t>A function is a unit application program code</w:t>
      </w:r>
    </w:p>
    <w:p w14:paraId="59D6BE59" w14:textId="77777777" w:rsidR="00302B5E" w:rsidRDefault="00225ABA">
      <w:r>
        <w:t xml:space="preserve">A process (a thread of execution) is an active </w:t>
      </w:r>
      <w:r w:rsidR="00394189">
        <w:t>computation</w:t>
      </w:r>
      <w:r>
        <w:t xml:space="preserve"> </w:t>
      </w:r>
      <w:r w:rsidR="00302B5E">
        <w:t>(</w:t>
      </w:r>
      <w:r>
        <w:t>execution of a program</w:t>
      </w:r>
      <w:r w:rsidR="00302B5E">
        <w:t>)</w:t>
      </w:r>
    </w:p>
    <w:p w14:paraId="4B38EA71" w14:textId="77777777" w:rsidR="00231603" w:rsidRDefault="00231603"/>
    <w:p w14:paraId="08E74C79" w14:textId="77777777" w:rsidR="00231603" w:rsidRDefault="00231603">
      <w:r>
        <w:t>A process is an OS abstraction</w:t>
      </w:r>
    </w:p>
    <w:p w14:paraId="7AB0FF7B" w14:textId="77777777" w:rsidR="00231603" w:rsidRDefault="00231603">
      <w:r>
        <w:t>Can be created when needed</w:t>
      </w:r>
    </w:p>
    <w:p w14:paraId="48CF7BAF" w14:textId="77777777" w:rsidR="00231603" w:rsidRDefault="00231603">
      <w:r>
        <w:t xml:space="preserve">Is manded </w:t>
      </w:r>
      <w:proofErr w:type="gramStart"/>
      <w:r>
        <w:t>sent..</w:t>
      </w:r>
      <w:proofErr w:type="gramEnd"/>
    </w:p>
    <w:p w14:paraId="60CC05B7" w14:textId="77777777" w:rsidR="00231603" w:rsidRDefault="00231603"/>
    <w:p w14:paraId="2E4E3FB0" w14:textId="77777777" w:rsidR="005A6D55" w:rsidRDefault="005A6D55">
      <w:r>
        <w:t>D</w:t>
      </w:r>
      <w:r>
        <w:rPr>
          <w:rFonts w:hint="eastAsia"/>
        </w:rPr>
        <w:t>ifference</w:t>
      </w:r>
      <w:r>
        <w:t xml:space="preserve"> between function call and process creation</w:t>
      </w:r>
    </w:p>
    <w:p w14:paraId="6CCF7F22" w14:textId="00688E8B" w:rsidR="005A6D55" w:rsidRDefault="005A6D55">
      <w:r>
        <w:t>A normal function call only involves a single computation executes synchronously</w:t>
      </w:r>
    </w:p>
    <w:p w14:paraId="336BC982" w14:textId="13E458E1" w:rsidR="005A6D55" w:rsidRDefault="005A6D55">
      <w:r>
        <w:t>The create system call starts a new process and returns</w:t>
      </w:r>
    </w:p>
    <w:p w14:paraId="2E6EA46E" w14:textId="57C4C5BD" w:rsidR="005A6D55" w:rsidRDefault="005A6D55">
      <w:r>
        <w:t>Both the old process and the new one process to run after the call</w:t>
      </w:r>
    </w:p>
    <w:p w14:paraId="5637C182" w14:textId="3770DC86" w:rsidR="000F12B0" w:rsidRDefault="000F12B0"/>
    <w:p w14:paraId="7FC8C802" w14:textId="1CFCDBFB" w:rsidR="00A46751" w:rsidRDefault="00A46751">
      <w:r>
        <w:t>Two processes running the same code</w:t>
      </w:r>
    </w:p>
    <w:p w14:paraId="4C80C5AA" w14:textId="77777777" w:rsidR="00A46751" w:rsidRDefault="00A46751">
      <w:r>
        <w:t xml:space="preserve">Distinction between a program and </w:t>
      </w:r>
    </w:p>
    <w:p w14:paraId="484EF7D6" w14:textId="77777777" w:rsidR="00A46751" w:rsidRDefault="00A46751"/>
    <w:p w14:paraId="0A94615E" w14:textId="492FD7A7" w:rsidR="00A46751" w:rsidRDefault="00A46751">
      <w:r>
        <w:t>Storage allocation when multiple processes execute</w:t>
      </w:r>
    </w:p>
    <w:p w14:paraId="4B710F4A" w14:textId="24B51398" w:rsidR="00A46751" w:rsidRDefault="00A46751">
      <w:r>
        <w:t>Different stack</w:t>
      </w:r>
    </w:p>
    <w:p w14:paraId="51BD6A16" w14:textId="54D3C403" w:rsidR="00A46751" w:rsidRDefault="00A46751">
      <w:r>
        <w:t>Different Local variables</w:t>
      </w:r>
    </w:p>
    <w:p w14:paraId="3175A1EE" w14:textId="02460392" w:rsidR="00A46751" w:rsidRDefault="00A46751">
      <w:r>
        <w:t>Different copies of argument</w:t>
      </w:r>
    </w:p>
    <w:p w14:paraId="5303B927" w14:textId="29E250C1" w:rsidR="00A46751" w:rsidRDefault="00BD679E">
      <w:r>
        <w:t>A process May have private heap storage as well</w:t>
      </w:r>
    </w:p>
    <w:p w14:paraId="6A9561E4" w14:textId="6EBAAD39" w:rsidR="006B0B40" w:rsidRDefault="006B0B40">
      <w:r>
        <w:br w:type="page"/>
      </w:r>
    </w:p>
    <w:p w14:paraId="4E7C5A7D" w14:textId="77777777" w:rsidR="006B0B40" w:rsidRDefault="006B0B40"/>
    <w:p w14:paraId="0D87BD8D" w14:textId="16A88549" w:rsidR="004D53DF" w:rsidRDefault="004D53DF">
      <w:bookmarkStart w:id="0" w:name="_GoBack"/>
      <w:bookmarkEnd w:id="0"/>
    </w:p>
    <w:p w14:paraId="309F4BAB" w14:textId="77777777" w:rsidR="007D5354" w:rsidRDefault="007D5354"/>
    <w:p w14:paraId="2E1874ED" w14:textId="77777777" w:rsidR="007D5354" w:rsidRDefault="007D5354"/>
    <w:p w14:paraId="093333D8" w14:textId="77777777" w:rsidR="007D5354" w:rsidRDefault="007D5354"/>
    <w:sectPr w:rsidR="007D5354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wsDQ0NDc3szAwNrNQ0lEKTi0uzszPAykwqgUAATVV9SwAAAA="/>
  </w:docVars>
  <w:rsids>
    <w:rsidRoot w:val="002022FB"/>
    <w:rsid w:val="000059B3"/>
    <w:rsid w:val="000F12B0"/>
    <w:rsid w:val="00184574"/>
    <w:rsid w:val="002022FB"/>
    <w:rsid w:val="00225ABA"/>
    <w:rsid w:val="00231603"/>
    <w:rsid w:val="002A42AA"/>
    <w:rsid w:val="002D4861"/>
    <w:rsid w:val="00302B5E"/>
    <w:rsid w:val="00394189"/>
    <w:rsid w:val="003B1F5C"/>
    <w:rsid w:val="0044281E"/>
    <w:rsid w:val="004D53DF"/>
    <w:rsid w:val="005522BB"/>
    <w:rsid w:val="005A6D55"/>
    <w:rsid w:val="00611F56"/>
    <w:rsid w:val="006B0B40"/>
    <w:rsid w:val="0079568F"/>
    <w:rsid w:val="007D5354"/>
    <w:rsid w:val="00964293"/>
    <w:rsid w:val="00966B88"/>
    <w:rsid w:val="009C70E4"/>
    <w:rsid w:val="00A46751"/>
    <w:rsid w:val="00BA0F15"/>
    <w:rsid w:val="00BD67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04B371"/>
  <w15:chartTrackingRefBased/>
  <w15:docId w15:val="{3DEF42FB-341A-4C63-948A-FC5E73730C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6</TotalTime>
  <Pages>4</Pages>
  <Words>416</Words>
  <Characters>2374</Characters>
  <Application>Microsoft Office Word</Application>
  <DocSecurity>0</DocSecurity>
  <Lines>19</Lines>
  <Paragraphs>5</Paragraphs>
  <ScaleCrop>false</ScaleCrop>
  <Company/>
  <LinksUpToDate>false</LinksUpToDate>
  <CharactersWithSpaces>2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yu Liu</dc:creator>
  <cp:keywords/>
  <dc:description/>
  <cp:lastModifiedBy>Dayu Liu</cp:lastModifiedBy>
  <cp:revision>25</cp:revision>
  <dcterms:created xsi:type="dcterms:W3CDTF">2019-08-20T21:11:00Z</dcterms:created>
  <dcterms:modified xsi:type="dcterms:W3CDTF">2019-09-05T22:48:00Z</dcterms:modified>
</cp:coreProperties>
</file>